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и  ч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35410D72" w:rsidR="003D2CFC" w:rsidRPr="003D2CFC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116E234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3FB6C08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FEE5245" w:rsidR="000E6735" w:rsidRPr="002411A2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32E2E52B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</w:tc>
      </w:tr>
      <w:tr w:rsidR="00A70380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1E11136" w:rsidR="00A70380" w:rsidRDefault="00A70380" w:rsidP="00A70380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27910107" w:rsidR="00A70380" w:rsidRPr="002411A2" w:rsidRDefault="00A70380" w:rsidP="00A703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9:01</w:t>
            </w:r>
          </w:p>
        </w:tc>
      </w:tr>
      <w:tr w:rsidR="000C4BCE" w14:paraId="30C4497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E032C" w14:textId="75445357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BC9ABC" w14:textId="7BE0918B" w:rsidR="000C4BCE" w:rsidRDefault="000C4BCE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8E4F4" w14:textId="322E2F2F" w:rsidR="000C4BCE" w:rsidRDefault="000C4BCE" w:rsidP="000C4B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2:46</w:t>
            </w:r>
          </w:p>
        </w:tc>
      </w:tr>
      <w:tr w:rsidR="00AD4804" w14:paraId="0ECCFFD3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D3F57" w14:textId="697EF07B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23D056" w14:textId="07468CC4" w:rsidR="00AD4804" w:rsidRDefault="00AD480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C4417" w14:textId="6869FD71" w:rsidR="00AD4804" w:rsidRDefault="00AD4804" w:rsidP="00AD480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13:06</w:t>
            </w:r>
          </w:p>
        </w:tc>
      </w:tr>
      <w:tr w:rsidR="00A07834" w14:paraId="272228D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42215" w14:textId="6484B1F7" w:rsidR="00A07834" w:rsidRDefault="00A0783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9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C446A" w14:textId="306ABCDC" w:rsidR="00A07834" w:rsidRDefault="00A07834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9669C" w14:textId="441063AF" w:rsidR="00A07834" w:rsidRDefault="00A07834" w:rsidP="00A0783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9:35</w:t>
            </w:r>
          </w:p>
        </w:tc>
      </w:tr>
      <w:tr w:rsidR="005B3D7F" w14:paraId="29DE6195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44FA4" w14:textId="1A157255" w:rsidR="005B3D7F" w:rsidRDefault="005B3D7F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0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02FB4" w14:textId="3C438E7A" w:rsidR="005B3D7F" w:rsidRPr="0072249F" w:rsidRDefault="005B3D7F" w:rsidP="000C4BC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BD043" w14:textId="579952BC" w:rsidR="005B3D7F" w:rsidRDefault="005B3D7F" w:rsidP="005B3D7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bookmarkStart w:id="0" w:name="_GoBack"/>
            <w:bookmarkEnd w:id="0"/>
            <w:r>
              <w:rPr>
                <w:rFonts w:ascii="Calibri" w:eastAsia="Calibri" w:hAnsi="Calibri" w:cs="Calibri"/>
                <w:lang w:val="bg-BG"/>
              </w:rPr>
              <w:t>20.10.2021г. / 13:37</w:t>
            </w:r>
          </w:p>
          <w:p w14:paraId="1A82E02A" w14:textId="3E365F29" w:rsidR="005B3D7F" w:rsidRDefault="005B3D7F" w:rsidP="005B3D7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C4BCE"/>
    <w:rsid w:val="000E6735"/>
    <w:rsid w:val="0014263D"/>
    <w:rsid w:val="001D75CC"/>
    <w:rsid w:val="00215C82"/>
    <w:rsid w:val="002411A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5B3D7F"/>
    <w:rsid w:val="00610CD6"/>
    <w:rsid w:val="00615696"/>
    <w:rsid w:val="006751DC"/>
    <w:rsid w:val="0072249F"/>
    <w:rsid w:val="0085723F"/>
    <w:rsid w:val="00916170"/>
    <w:rsid w:val="00967582"/>
    <w:rsid w:val="00A07834"/>
    <w:rsid w:val="00A70380"/>
    <w:rsid w:val="00AA46F5"/>
    <w:rsid w:val="00AD4804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6</cp:revision>
  <dcterms:created xsi:type="dcterms:W3CDTF">2020-10-01T08:06:00Z</dcterms:created>
  <dcterms:modified xsi:type="dcterms:W3CDTF">2021-10-20T11:33:00Z</dcterms:modified>
</cp:coreProperties>
</file>